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F5AF51" w14:textId="77777777" w:rsidR="00737CB8" w:rsidRPr="004A3697" w:rsidRDefault="00737CB8" w:rsidP="001B47C7">
      <w:pPr>
        <w:shd w:val="clear" w:color="auto" w:fill="FFFFFF"/>
        <w:tabs>
          <w:tab w:val="left" w:pos="3885"/>
          <w:tab w:val="left" w:pos="4395"/>
          <w:tab w:val="right" w:pos="9099"/>
        </w:tabs>
        <w:adjustRightInd w:val="0"/>
        <w:snapToGrid w:val="0"/>
        <w:spacing w:line="360" w:lineRule="auto"/>
        <w:jc w:val="center"/>
        <w:rPr>
          <w:rFonts w:asciiTheme="minorHAnsi" w:hAnsiTheme="minorHAnsi" w:cstheme="minorHAnsi"/>
          <w:i/>
          <w:iCs/>
          <w:sz w:val="22"/>
          <w:szCs w:val="22"/>
          <w:lang w:val="es-CL"/>
        </w:rPr>
      </w:pPr>
    </w:p>
    <w:p w14:paraId="05539836" w14:textId="2517C967" w:rsidR="00167E7F" w:rsidRPr="004A3697" w:rsidRDefault="006A54B3" w:rsidP="001B47C7">
      <w:pPr>
        <w:shd w:val="clear" w:color="auto" w:fill="FFFFFF"/>
        <w:tabs>
          <w:tab w:val="left" w:pos="3885"/>
          <w:tab w:val="left" w:pos="4395"/>
          <w:tab w:val="right" w:pos="9099"/>
        </w:tabs>
        <w:adjustRightInd w:val="0"/>
        <w:snapToGrid w:val="0"/>
        <w:spacing w:line="360" w:lineRule="auto"/>
        <w:jc w:val="center"/>
        <w:rPr>
          <w:rFonts w:asciiTheme="minorHAnsi" w:hAnsiTheme="minorHAnsi" w:cstheme="minorHAnsi"/>
          <w:b/>
          <w:iCs/>
          <w:sz w:val="22"/>
          <w:szCs w:val="22"/>
          <w:lang w:val="es-CL"/>
        </w:rPr>
      </w:pPr>
      <w:r w:rsidRPr="004A3697">
        <w:rPr>
          <w:rFonts w:asciiTheme="minorHAnsi" w:hAnsiTheme="minorHAnsi" w:cstheme="minorHAnsi"/>
          <w:b/>
          <w:iCs/>
          <w:sz w:val="22"/>
          <w:szCs w:val="22"/>
          <w:lang w:val="es-CL"/>
        </w:rPr>
        <w:t>CARTA DE INTENCIÓN</w:t>
      </w:r>
    </w:p>
    <w:p w14:paraId="730304BD" w14:textId="77777777" w:rsidR="001B47C7" w:rsidRPr="004A3697" w:rsidRDefault="001B47C7" w:rsidP="001B47C7">
      <w:pPr>
        <w:shd w:val="clear" w:color="auto" w:fill="FFFFFF"/>
        <w:tabs>
          <w:tab w:val="left" w:pos="3885"/>
          <w:tab w:val="left" w:pos="4395"/>
          <w:tab w:val="right" w:pos="9099"/>
        </w:tabs>
        <w:adjustRightInd w:val="0"/>
        <w:snapToGrid w:val="0"/>
        <w:spacing w:line="360" w:lineRule="auto"/>
        <w:jc w:val="center"/>
        <w:rPr>
          <w:rFonts w:asciiTheme="minorHAnsi" w:hAnsiTheme="minorHAnsi" w:cstheme="minorHAnsi"/>
          <w:b/>
          <w:iCs/>
          <w:sz w:val="22"/>
          <w:szCs w:val="22"/>
          <w:lang w:val="es-CL"/>
        </w:rPr>
      </w:pPr>
      <w:r w:rsidRPr="004A3697">
        <w:rPr>
          <w:rFonts w:asciiTheme="minorHAnsi" w:hAnsiTheme="minorHAnsi" w:cstheme="minorHAnsi"/>
          <w:b/>
          <w:iCs/>
          <w:sz w:val="22"/>
          <w:szCs w:val="22"/>
          <w:lang w:val="es-CL"/>
        </w:rPr>
        <w:t xml:space="preserve">DOCTORADO </w:t>
      </w:r>
      <w:r w:rsidR="006C26C8" w:rsidRPr="004A3697">
        <w:rPr>
          <w:rFonts w:asciiTheme="minorHAnsi" w:hAnsiTheme="minorHAnsi" w:cstheme="minorHAnsi"/>
          <w:b/>
          <w:iCs/>
          <w:sz w:val="22"/>
          <w:szCs w:val="22"/>
          <w:lang w:val="es-CL"/>
        </w:rPr>
        <w:t xml:space="preserve">EN </w:t>
      </w:r>
      <w:r w:rsidRPr="004A3697">
        <w:rPr>
          <w:rFonts w:asciiTheme="minorHAnsi" w:hAnsiTheme="minorHAnsi" w:cstheme="minorHAnsi"/>
          <w:b/>
          <w:iCs/>
          <w:sz w:val="22"/>
          <w:szCs w:val="22"/>
          <w:lang w:val="es-CL"/>
        </w:rPr>
        <w:t>CIENCIA DE ENFERMERIA</w:t>
      </w:r>
    </w:p>
    <w:p w14:paraId="55D9BE8B" w14:textId="77777777" w:rsidR="00167E7F" w:rsidRPr="004A3697" w:rsidRDefault="00167E7F" w:rsidP="001B47C7">
      <w:pPr>
        <w:adjustRightInd w:val="0"/>
        <w:snapToGrid w:val="0"/>
        <w:spacing w:line="360" w:lineRule="auto"/>
        <w:jc w:val="both"/>
        <w:rPr>
          <w:rFonts w:asciiTheme="minorHAnsi" w:hAnsiTheme="minorHAnsi" w:cstheme="minorHAnsi"/>
          <w:b/>
          <w:sz w:val="22"/>
          <w:szCs w:val="22"/>
          <w:u w:val="single"/>
          <w:lang w:val="es-CL"/>
        </w:rPr>
      </w:pPr>
    </w:p>
    <w:p w14:paraId="1D6FCC51" w14:textId="77777777" w:rsidR="001B47C7" w:rsidRPr="004A3697" w:rsidRDefault="001B47C7" w:rsidP="000640FC">
      <w:pPr>
        <w:adjustRightInd w:val="0"/>
        <w:snapToGrid w:val="0"/>
        <w:spacing w:line="360" w:lineRule="auto"/>
        <w:jc w:val="both"/>
        <w:rPr>
          <w:rFonts w:asciiTheme="minorHAnsi" w:hAnsiTheme="minorHAnsi" w:cstheme="minorHAnsi"/>
          <w:bCs/>
          <w:sz w:val="22"/>
          <w:szCs w:val="22"/>
          <w:lang w:val="es-CL"/>
        </w:rPr>
      </w:pPr>
      <w:r w:rsidRPr="004A3697">
        <w:rPr>
          <w:rFonts w:asciiTheme="minorHAnsi" w:hAnsiTheme="minorHAnsi" w:cstheme="minorHAnsi"/>
          <w:bCs/>
          <w:sz w:val="22"/>
          <w:szCs w:val="22"/>
          <w:lang w:val="es-CL"/>
        </w:rPr>
        <w:t>Sr</w:t>
      </w:r>
      <w:r w:rsidR="00BC2605" w:rsidRPr="004A3697">
        <w:rPr>
          <w:rFonts w:asciiTheme="minorHAnsi" w:hAnsiTheme="minorHAnsi" w:cstheme="minorHAnsi"/>
          <w:bCs/>
          <w:sz w:val="22"/>
          <w:szCs w:val="22"/>
          <w:lang w:val="es-CL"/>
        </w:rPr>
        <w:t>.</w:t>
      </w:r>
      <w:r w:rsidRPr="004A3697">
        <w:rPr>
          <w:rFonts w:asciiTheme="minorHAnsi" w:hAnsiTheme="minorHAnsi" w:cstheme="minorHAnsi"/>
          <w:bCs/>
          <w:sz w:val="22"/>
          <w:szCs w:val="22"/>
          <w:lang w:val="es-CL"/>
        </w:rPr>
        <w:t>/Sra. Postulante:</w:t>
      </w:r>
    </w:p>
    <w:p w14:paraId="78853229" w14:textId="02630426" w:rsidR="004821BA" w:rsidRPr="004A3697" w:rsidRDefault="003F3873" w:rsidP="000640FC">
      <w:pPr>
        <w:adjustRightInd w:val="0"/>
        <w:snapToGrid w:val="0"/>
        <w:spacing w:line="360" w:lineRule="auto"/>
        <w:jc w:val="both"/>
        <w:rPr>
          <w:rFonts w:asciiTheme="minorHAnsi" w:hAnsiTheme="minorHAnsi" w:cstheme="minorHAnsi"/>
          <w:bCs/>
          <w:sz w:val="22"/>
          <w:szCs w:val="22"/>
          <w:lang w:val="es-CL"/>
        </w:rPr>
      </w:pPr>
      <w:r w:rsidRPr="004A3697">
        <w:rPr>
          <w:rFonts w:asciiTheme="minorHAnsi" w:hAnsiTheme="minorHAnsi" w:cstheme="minorHAnsi"/>
          <w:bCs/>
          <w:sz w:val="22"/>
          <w:szCs w:val="22"/>
          <w:lang w:val="es-CL"/>
        </w:rPr>
        <w:t xml:space="preserve">La carta de intención para la postulación al Doctorado en Ciencia de Enfermería deberá contener explícitamente los siguientes aspectos: </w:t>
      </w:r>
    </w:p>
    <w:p w14:paraId="25CAB00F" w14:textId="6BD0FE45" w:rsidR="003F3873" w:rsidRPr="004A3697" w:rsidRDefault="003F3873" w:rsidP="000640FC">
      <w:pPr>
        <w:adjustRightInd w:val="0"/>
        <w:snapToGrid w:val="0"/>
        <w:spacing w:line="360" w:lineRule="auto"/>
        <w:jc w:val="both"/>
        <w:rPr>
          <w:rFonts w:asciiTheme="minorHAnsi" w:hAnsiTheme="minorHAnsi" w:cstheme="minorHAnsi"/>
          <w:bCs/>
          <w:sz w:val="22"/>
          <w:szCs w:val="22"/>
          <w:lang w:val="es-CL"/>
        </w:rPr>
      </w:pPr>
    </w:p>
    <w:p w14:paraId="4BB7A091" w14:textId="3137B3EB" w:rsidR="003F3873" w:rsidRPr="004A3697" w:rsidRDefault="003F3873" w:rsidP="003F3873">
      <w:pPr>
        <w:pStyle w:val="Prrafodelista"/>
        <w:numPr>
          <w:ilvl w:val="0"/>
          <w:numId w:val="30"/>
        </w:numPr>
        <w:autoSpaceDE w:val="0"/>
        <w:autoSpaceDN w:val="0"/>
        <w:adjustRightInd w:val="0"/>
        <w:rPr>
          <w:rFonts w:eastAsia="Times New Roman" w:cstheme="minorHAnsi"/>
          <w:bCs/>
          <w:sz w:val="22"/>
          <w:szCs w:val="22"/>
          <w:lang w:val="es-CL" w:eastAsia="es-ES"/>
        </w:rPr>
      </w:pPr>
      <w:r w:rsidRPr="004A3697">
        <w:rPr>
          <w:rFonts w:eastAsia="Times New Roman" w:cstheme="minorHAnsi"/>
          <w:bCs/>
          <w:sz w:val="22"/>
          <w:szCs w:val="22"/>
          <w:lang w:val="es-CL" w:eastAsia="es-ES"/>
        </w:rPr>
        <w:t>Una breve descripción de sus principales actividades de docencia e investigación o creación artística y antecedentes de postgrado, destacando su rol en ellas, sus principales logros y el contexto dentro del cual se desarrollaron.</w:t>
      </w:r>
    </w:p>
    <w:p w14:paraId="6507397B" w14:textId="77777777" w:rsidR="003F3873" w:rsidRPr="004A3697" w:rsidRDefault="003F3873" w:rsidP="003F3873">
      <w:pPr>
        <w:autoSpaceDE w:val="0"/>
        <w:autoSpaceDN w:val="0"/>
        <w:adjustRightInd w:val="0"/>
        <w:rPr>
          <w:rFonts w:asciiTheme="minorHAnsi" w:hAnsiTheme="minorHAnsi" w:cstheme="minorHAnsi"/>
          <w:bCs/>
          <w:sz w:val="22"/>
          <w:szCs w:val="22"/>
          <w:lang w:val="es-CL"/>
        </w:rPr>
      </w:pPr>
    </w:p>
    <w:p w14:paraId="58D757CC" w14:textId="604438BD" w:rsidR="003F3873" w:rsidRPr="004A3697" w:rsidRDefault="003F3873" w:rsidP="003F3873">
      <w:pPr>
        <w:pStyle w:val="Prrafodelista"/>
        <w:numPr>
          <w:ilvl w:val="0"/>
          <w:numId w:val="30"/>
        </w:numPr>
        <w:autoSpaceDE w:val="0"/>
        <w:autoSpaceDN w:val="0"/>
        <w:adjustRightInd w:val="0"/>
        <w:rPr>
          <w:rFonts w:eastAsia="Times New Roman" w:cstheme="minorHAnsi"/>
          <w:bCs/>
          <w:sz w:val="22"/>
          <w:szCs w:val="22"/>
          <w:lang w:val="es-CL" w:eastAsia="es-ES"/>
        </w:rPr>
      </w:pPr>
      <w:r w:rsidRPr="004A3697">
        <w:rPr>
          <w:rFonts w:eastAsia="Times New Roman" w:cstheme="minorHAnsi"/>
          <w:bCs/>
          <w:sz w:val="22"/>
          <w:szCs w:val="22"/>
          <w:lang w:val="es-CL" w:eastAsia="es-ES"/>
        </w:rPr>
        <w:t>Las razones y motivaciones por las cuales quiere proseguir estudios de Doctorado</w:t>
      </w:r>
      <w:r w:rsidR="00951C75" w:rsidRPr="004A3697">
        <w:rPr>
          <w:rFonts w:eastAsia="Times New Roman" w:cstheme="minorHAnsi"/>
          <w:bCs/>
          <w:sz w:val="22"/>
          <w:szCs w:val="22"/>
          <w:lang w:val="es-CL" w:eastAsia="es-ES"/>
        </w:rPr>
        <w:t xml:space="preserve"> y cómo sus competencias lo ayudarán a cursar exitosamente su programa</w:t>
      </w:r>
    </w:p>
    <w:p w14:paraId="10F3AC48" w14:textId="77777777" w:rsidR="003F3873" w:rsidRPr="004A3697" w:rsidRDefault="003F3873" w:rsidP="003F3873">
      <w:pPr>
        <w:pStyle w:val="Prrafodelista"/>
        <w:autoSpaceDE w:val="0"/>
        <w:autoSpaceDN w:val="0"/>
        <w:adjustRightInd w:val="0"/>
        <w:rPr>
          <w:rFonts w:eastAsia="Times New Roman" w:cstheme="minorHAnsi"/>
          <w:bCs/>
          <w:sz w:val="22"/>
          <w:szCs w:val="22"/>
          <w:lang w:val="es-CL" w:eastAsia="es-ES"/>
        </w:rPr>
      </w:pPr>
    </w:p>
    <w:p w14:paraId="5CE7F5EE" w14:textId="718D4736" w:rsidR="003F3873" w:rsidRPr="004A3697" w:rsidRDefault="003F3873" w:rsidP="003F3873">
      <w:pPr>
        <w:pStyle w:val="Prrafodelista"/>
        <w:numPr>
          <w:ilvl w:val="0"/>
          <w:numId w:val="30"/>
        </w:numPr>
        <w:autoSpaceDE w:val="0"/>
        <w:autoSpaceDN w:val="0"/>
        <w:adjustRightInd w:val="0"/>
        <w:rPr>
          <w:rFonts w:eastAsia="Times New Roman" w:cstheme="minorHAnsi"/>
          <w:bCs/>
          <w:sz w:val="22"/>
          <w:szCs w:val="22"/>
          <w:lang w:val="es-CL" w:eastAsia="es-ES"/>
        </w:rPr>
      </w:pPr>
      <w:r w:rsidRPr="004A3697">
        <w:rPr>
          <w:rFonts w:eastAsia="Times New Roman" w:cstheme="minorHAnsi"/>
          <w:bCs/>
          <w:sz w:val="22"/>
          <w:szCs w:val="22"/>
          <w:lang w:val="es-CL" w:eastAsia="es-ES"/>
        </w:rPr>
        <w:t>La retribución que hará al país y cómo proyecta su inserción en el contexto científico-académico</w:t>
      </w:r>
      <w:r w:rsidR="006604B7" w:rsidRPr="004A3697">
        <w:rPr>
          <w:rFonts w:eastAsia="Times New Roman" w:cstheme="minorHAnsi"/>
          <w:bCs/>
          <w:sz w:val="22"/>
          <w:szCs w:val="22"/>
          <w:lang w:val="es-CL" w:eastAsia="es-ES"/>
        </w:rPr>
        <w:t xml:space="preserve">. Destaque como proyecta su aporte </w:t>
      </w:r>
      <w:r w:rsidRPr="004A3697">
        <w:rPr>
          <w:rFonts w:eastAsia="Times New Roman" w:cstheme="minorHAnsi"/>
          <w:bCs/>
          <w:sz w:val="22"/>
          <w:szCs w:val="22"/>
          <w:lang w:val="es-CL" w:eastAsia="es-ES"/>
        </w:rPr>
        <w:t>científico y social.</w:t>
      </w:r>
      <w:r w:rsidR="00BD1AC0" w:rsidRPr="004A3697">
        <w:rPr>
          <w:rFonts w:eastAsia="Times New Roman" w:cstheme="minorHAnsi"/>
          <w:bCs/>
          <w:sz w:val="22"/>
          <w:szCs w:val="22"/>
          <w:lang w:val="es-CL" w:eastAsia="es-ES"/>
        </w:rPr>
        <w:t xml:space="preserve"> </w:t>
      </w:r>
    </w:p>
    <w:p w14:paraId="78740CB3" w14:textId="77777777" w:rsidR="003F3873" w:rsidRPr="00BC2605" w:rsidRDefault="003F3873" w:rsidP="000640FC">
      <w:pPr>
        <w:adjustRightInd w:val="0"/>
        <w:snapToGrid w:val="0"/>
        <w:spacing w:line="360" w:lineRule="auto"/>
        <w:jc w:val="both"/>
        <w:rPr>
          <w:rFonts w:asciiTheme="minorHAnsi" w:hAnsiTheme="minorHAnsi" w:cstheme="minorHAnsi"/>
          <w:bCs/>
          <w:sz w:val="22"/>
          <w:szCs w:val="22"/>
          <w:lang w:val="es-ES_tradnl"/>
        </w:rPr>
      </w:pPr>
    </w:p>
    <w:sectPr w:rsidR="003F3873" w:rsidRPr="00BC2605" w:rsidSect="00C248AF">
      <w:headerReference w:type="default" r:id="rId7"/>
      <w:footerReference w:type="even" r:id="rId8"/>
      <w:pgSz w:w="12240" w:h="15840"/>
      <w:pgMar w:top="1618" w:right="1418" w:bottom="1258" w:left="1418" w:header="539" w:footer="13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30659E" w14:textId="77777777" w:rsidR="00AE5F5A" w:rsidRDefault="00AE5F5A">
      <w:r>
        <w:separator/>
      </w:r>
    </w:p>
  </w:endnote>
  <w:endnote w:type="continuationSeparator" w:id="0">
    <w:p w14:paraId="5C3665CC" w14:textId="77777777" w:rsidR="00AE5F5A" w:rsidRDefault="00AE5F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FBDE4" w14:textId="77777777" w:rsidR="00F7650D" w:rsidRDefault="00F7650D" w:rsidP="00387F65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7004A5CC" w14:textId="77777777" w:rsidR="00F7650D" w:rsidRDefault="00F7650D" w:rsidP="00387F65">
    <w:pPr>
      <w:pStyle w:val="Piedepgin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7E0F76" w14:textId="77777777" w:rsidR="00AE5F5A" w:rsidRDefault="00AE5F5A">
      <w:r>
        <w:separator/>
      </w:r>
    </w:p>
  </w:footnote>
  <w:footnote w:type="continuationSeparator" w:id="0">
    <w:p w14:paraId="030365DD" w14:textId="77777777" w:rsidR="00AE5F5A" w:rsidRDefault="00AE5F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A98B0C" w14:textId="77777777" w:rsidR="00F7650D" w:rsidRPr="00CC1852" w:rsidRDefault="00BC2605" w:rsidP="001B47C7">
    <w:pPr>
      <w:pStyle w:val="Encabezado"/>
      <w:jc w:val="center"/>
    </w:pPr>
    <w:bookmarkStart w:id="0" w:name="OLE_LINK3"/>
    <w:bookmarkStart w:id="1" w:name="OLE_LINK4"/>
    <w:r w:rsidRPr="009435E2">
      <w:rPr>
        <w:noProof/>
        <w:sz w:val="22"/>
        <w:szCs w:val="22"/>
      </w:rPr>
      <w:drawing>
        <wp:inline distT="0" distB="0" distL="0" distR="0" wp14:anchorId="7B993298" wp14:editId="3F36D865">
          <wp:extent cx="2540000" cy="1003300"/>
          <wp:effectExtent l="0" t="0" r="0" b="0"/>
          <wp:docPr id="3" name="Imagen 3" descr="Imagen que contiene dibuj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Imagen que contiene dibujo&#10;&#10;Descripción generada automáticament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40000" cy="10033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bookmarkEnd w:id="0"/>
  <w:bookmarkEnd w:id="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1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1" w15:restartNumberingAfterBreak="0">
    <w:nsid w:val="00000003"/>
    <w:multiLevelType w:val="singleLevel"/>
    <w:tmpl w:val="00000003"/>
    <w:name w:val="WW8Num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2" w15:restartNumberingAfterBreak="0">
    <w:nsid w:val="03451EDF"/>
    <w:multiLevelType w:val="hybridMultilevel"/>
    <w:tmpl w:val="BBB0C132"/>
    <w:lvl w:ilvl="0" w:tplc="4D52C04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042F81"/>
    <w:multiLevelType w:val="hybridMultilevel"/>
    <w:tmpl w:val="23886F44"/>
    <w:lvl w:ilvl="0" w:tplc="FD4E3798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08445C45"/>
    <w:multiLevelType w:val="hybridMultilevel"/>
    <w:tmpl w:val="11ECF39A"/>
    <w:lvl w:ilvl="0" w:tplc="C1A442FA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C17EB430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ascii="Tw Cen MT" w:eastAsia="Times New Roman" w:hAnsi="Tw Cen MT" w:cs="Arial"/>
      </w:rPr>
    </w:lvl>
    <w:lvl w:ilvl="2" w:tplc="0C0A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A2286CB4">
      <w:start w:val="1"/>
      <w:numFmt w:val="decimal"/>
      <w:lvlText w:val="%4."/>
      <w:lvlJc w:val="left"/>
      <w:pPr>
        <w:tabs>
          <w:tab w:val="num" w:pos="2865"/>
        </w:tabs>
        <w:ind w:left="2865" w:hanging="705"/>
      </w:pPr>
      <w:rPr>
        <w:rFonts w:hint="default"/>
      </w:rPr>
    </w:lvl>
    <w:lvl w:ilvl="4" w:tplc="0C0A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4D52C040">
      <w:numFmt w:val="bullet"/>
      <w:lvlText w:val="-"/>
      <w:lvlJc w:val="left"/>
      <w:pPr>
        <w:tabs>
          <w:tab w:val="num" w:pos="4680"/>
        </w:tabs>
        <w:ind w:left="4680" w:hanging="360"/>
      </w:pPr>
      <w:rPr>
        <w:rFonts w:ascii="Times New Roman" w:eastAsia="Times New Roman" w:hAnsi="Times New Roman" w:cs="Times New Roman" w:hint="default"/>
      </w:r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08B70D92"/>
    <w:multiLevelType w:val="hybridMultilevel"/>
    <w:tmpl w:val="735CF6A4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6A7856"/>
    <w:multiLevelType w:val="multilevel"/>
    <w:tmpl w:val="877E6E86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>
      <w:start w:val="1"/>
      <w:numFmt w:val="none"/>
      <w:lvlText w:val=""/>
      <w:lvlJc w:val="left"/>
      <w:pPr>
        <w:tabs>
          <w:tab w:val="num" w:pos="1284"/>
        </w:tabs>
        <w:ind w:left="1284" w:hanging="576"/>
      </w:pPr>
    </w:lvl>
    <w:lvl w:ilvl="2">
      <w:start w:val="1"/>
      <w:numFmt w:val="none"/>
      <w:lvlText w:val=""/>
      <w:lvlJc w:val="left"/>
      <w:pPr>
        <w:tabs>
          <w:tab w:val="num" w:pos="1428"/>
        </w:tabs>
        <w:ind w:left="1428" w:hanging="720"/>
      </w:pPr>
    </w:lvl>
    <w:lvl w:ilvl="3">
      <w:start w:val="1"/>
      <w:numFmt w:val="none"/>
      <w:lvlText w:val=""/>
      <w:lvlJc w:val="left"/>
      <w:pPr>
        <w:tabs>
          <w:tab w:val="num" w:pos="1572"/>
        </w:tabs>
        <w:ind w:left="1572" w:hanging="864"/>
      </w:pPr>
    </w:lvl>
    <w:lvl w:ilvl="4">
      <w:start w:val="1"/>
      <w:numFmt w:val="none"/>
      <w:lvlText w:val=""/>
      <w:lvlJc w:val="left"/>
      <w:pPr>
        <w:tabs>
          <w:tab w:val="num" w:pos="1716"/>
        </w:tabs>
        <w:ind w:left="1716" w:hanging="1008"/>
      </w:pPr>
    </w:lvl>
    <w:lvl w:ilvl="5">
      <w:start w:val="1"/>
      <w:numFmt w:val="none"/>
      <w:lvlText w:val=""/>
      <w:lvlJc w:val="left"/>
      <w:pPr>
        <w:tabs>
          <w:tab w:val="num" w:pos="1860"/>
        </w:tabs>
        <w:ind w:left="1860" w:hanging="1152"/>
      </w:pPr>
    </w:lvl>
    <w:lvl w:ilvl="6">
      <w:start w:val="1"/>
      <w:numFmt w:val="none"/>
      <w:lvlText w:val=""/>
      <w:lvlJc w:val="left"/>
      <w:pPr>
        <w:tabs>
          <w:tab w:val="num" w:pos="2004"/>
        </w:tabs>
        <w:ind w:left="2004" w:hanging="1296"/>
      </w:pPr>
    </w:lvl>
    <w:lvl w:ilvl="7">
      <w:start w:val="1"/>
      <w:numFmt w:val="none"/>
      <w:lvlText w:val=""/>
      <w:lvlJc w:val="left"/>
      <w:pPr>
        <w:tabs>
          <w:tab w:val="num" w:pos="2148"/>
        </w:tabs>
        <w:ind w:left="2148" w:hanging="1440"/>
      </w:pPr>
    </w:lvl>
    <w:lvl w:ilvl="8">
      <w:start w:val="1"/>
      <w:numFmt w:val="none"/>
      <w:lvlText w:val=""/>
      <w:lvlJc w:val="left"/>
      <w:pPr>
        <w:tabs>
          <w:tab w:val="num" w:pos="2292"/>
        </w:tabs>
        <w:ind w:left="2292" w:hanging="1584"/>
      </w:pPr>
    </w:lvl>
  </w:abstractNum>
  <w:abstractNum w:abstractNumId="7" w15:restartNumberingAfterBreak="0">
    <w:nsid w:val="11EA00F5"/>
    <w:multiLevelType w:val="hybridMultilevel"/>
    <w:tmpl w:val="E84C2F68"/>
    <w:lvl w:ilvl="0" w:tplc="0403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21E3621"/>
    <w:multiLevelType w:val="hybridMultilevel"/>
    <w:tmpl w:val="1C5A2422"/>
    <w:lvl w:ilvl="0" w:tplc="CAFE24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C5504B"/>
    <w:multiLevelType w:val="hybridMultilevel"/>
    <w:tmpl w:val="3E6E6916"/>
    <w:lvl w:ilvl="0" w:tplc="2744E156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3BA7E35"/>
    <w:multiLevelType w:val="hybridMultilevel"/>
    <w:tmpl w:val="49A25C2C"/>
    <w:lvl w:ilvl="0" w:tplc="EE4ED3D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Arial" w:hint="default"/>
      </w:rPr>
    </w:lvl>
    <w:lvl w:ilvl="1" w:tplc="040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F3619B"/>
    <w:multiLevelType w:val="hybridMultilevel"/>
    <w:tmpl w:val="1BA610C8"/>
    <w:lvl w:ilvl="0" w:tplc="0C0A0011">
      <w:start w:val="1"/>
      <w:numFmt w:val="decimal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C0A000B">
      <w:start w:val="1"/>
      <w:numFmt w:val="bullet"/>
      <w:lvlText w:val=""/>
      <w:lvlJc w:val="left"/>
      <w:pPr>
        <w:tabs>
          <w:tab w:val="num" w:pos="1788"/>
        </w:tabs>
        <w:ind w:left="1788" w:hanging="360"/>
      </w:pPr>
      <w:rPr>
        <w:rFonts w:ascii="Wingdings" w:hAnsi="Wingdings" w:hint="default"/>
      </w:rPr>
    </w:lvl>
    <w:lvl w:ilvl="2" w:tplc="0C0A0005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4D8A3C54">
      <w:start w:val="1"/>
      <w:numFmt w:val="lowerLetter"/>
      <w:lvlText w:val="%4."/>
      <w:lvlJc w:val="left"/>
      <w:pPr>
        <w:tabs>
          <w:tab w:val="num" w:pos="3573"/>
        </w:tabs>
        <w:ind w:left="3573" w:hanging="705"/>
      </w:pPr>
      <w:rPr>
        <w:rFonts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12" w15:restartNumberingAfterBreak="0">
    <w:nsid w:val="1D8824FE"/>
    <w:multiLevelType w:val="hybridMultilevel"/>
    <w:tmpl w:val="E78EB776"/>
    <w:lvl w:ilvl="0" w:tplc="BB18425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Calibri" w:eastAsia="Times New Roman" w:hAnsi="Calibri" w:cs="Times New Roman"/>
      </w:rPr>
    </w:lvl>
    <w:lvl w:ilvl="1" w:tplc="0C0A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EEB5BB8"/>
    <w:multiLevelType w:val="hybridMultilevel"/>
    <w:tmpl w:val="7BE81842"/>
    <w:lvl w:ilvl="0" w:tplc="DDBC16CE">
      <w:start w:val="1"/>
      <w:numFmt w:val="decimal"/>
      <w:lvlText w:val="%1."/>
      <w:lvlJc w:val="left"/>
      <w:pPr>
        <w:tabs>
          <w:tab w:val="num" w:pos="1638"/>
        </w:tabs>
        <w:ind w:left="1638" w:hanging="930"/>
      </w:pPr>
      <w:rPr>
        <w:rFonts w:hint="default"/>
        <w:b w:val="0"/>
      </w:rPr>
    </w:lvl>
    <w:lvl w:ilvl="1" w:tplc="0403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03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03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3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3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3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3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3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4" w15:restartNumberingAfterBreak="0">
    <w:nsid w:val="1F831B6D"/>
    <w:multiLevelType w:val="multilevel"/>
    <w:tmpl w:val="E84C2F6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1921157"/>
    <w:multiLevelType w:val="hybridMultilevel"/>
    <w:tmpl w:val="37A4F23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BE1128"/>
    <w:multiLevelType w:val="hybridMultilevel"/>
    <w:tmpl w:val="D1B6E852"/>
    <w:lvl w:ilvl="0" w:tplc="040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393090"/>
    <w:multiLevelType w:val="hybridMultilevel"/>
    <w:tmpl w:val="37A4F23A"/>
    <w:lvl w:ilvl="0" w:tplc="FD4E37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626DB1"/>
    <w:multiLevelType w:val="hybridMultilevel"/>
    <w:tmpl w:val="D7CA0C5E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8E18AC"/>
    <w:multiLevelType w:val="hybridMultilevel"/>
    <w:tmpl w:val="72B61E28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3A375C"/>
    <w:multiLevelType w:val="hybridMultilevel"/>
    <w:tmpl w:val="EBDCDD64"/>
    <w:lvl w:ilvl="0" w:tplc="0C0A0001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21" w15:restartNumberingAfterBreak="0">
    <w:nsid w:val="398C6DDF"/>
    <w:multiLevelType w:val="hybridMultilevel"/>
    <w:tmpl w:val="1728B432"/>
    <w:lvl w:ilvl="0" w:tplc="0403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CBCEE30">
      <w:start w:val="1"/>
      <w:numFmt w:val="low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  <w:b/>
      </w:rPr>
    </w:lvl>
    <w:lvl w:ilvl="2" w:tplc="040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C17445B"/>
    <w:multiLevelType w:val="multilevel"/>
    <w:tmpl w:val="1728B43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  <w:b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3192295"/>
    <w:multiLevelType w:val="multilevel"/>
    <w:tmpl w:val="0C0A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30"/>
        </w:tabs>
        <w:ind w:left="121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24" w15:restartNumberingAfterBreak="0">
    <w:nsid w:val="53727DA8"/>
    <w:multiLevelType w:val="hybridMultilevel"/>
    <w:tmpl w:val="B3BE13D4"/>
    <w:lvl w:ilvl="0" w:tplc="0C0A0001">
      <w:start w:val="1"/>
      <w:numFmt w:val="bullet"/>
      <w:lvlText w:val=""/>
      <w:lvlJc w:val="left"/>
      <w:pPr>
        <w:tabs>
          <w:tab w:val="num" w:pos="761"/>
        </w:tabs>
        <w:ind w:left="761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81"/>
        </w:tabs>
        <w:ind w:left="1481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201"/>
        </w:tabs>
        <w:ind w:left="2201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921"/>
        </w:tabs>
        <w:ind w:left="2921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41"/>
        </w:tabs>
        <w:ind w:left="3641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61"/>
        </w:tabs>
        <w:ind w:left="4361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81"/>
        </w:tabs>
        <w:ind w:left="5081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801"/>
        </w:tabs>
        <w:ind w:left="5801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521"/>
        </w:tabs>
        <w:ind w:left="6521" w:hanging="360"/>
      </w:pPr>
      <w:rPr>
        <w:rFonts w:ascii="Wingdings" w:hAnsi="Wingdings" w:hint="default"/>
      </w:rPr>
    </w:lvl>
  </w:abstractNum>
  <w:abstractNum w:abstractNumId="25" w15:restartNumberingAfterBreak="0">
    <w:nsid w:val="5AB10D06"/>
    <w:multiLevelType w:val="hybridMultilevel"/>
    <w:tmpl w:val="C2D4DEFC"/>
    <w:lvl w:ilvl="0" w:tplc="4D52C040"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Times New Roman" w:eastAsia="Times New Roman" w:hAnsi="Times New Roman" w:cs="Times New Roman" w:hint="default"/>
      </w:rPr>
    </w:lvl>
    <w:lvl w:ilvl="1" w:tplc="0C0A0003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26" w15:restartNumberingAfterBreak="0">
    <w:nsid w:val="63E508BB"/>
    <w:multiLevelType w:val="hybridMultilevel"/>
    <w:tmpl w:val="61CC6080"/>
    <w:lvl w:ilvl="0" w:tplc="0254A7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4AB430D"/>
    <w:multiLevelType w:val="hybridMultilevel"/>
    <w:tmpl w:val="2286F4BE"/>
    <w:lvl w:ilvl="0" w:tplc="04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504BC5"/>
    <w:multiLevelType w:val="hybridMultilevel"/>
    <w:tmpl w:val="BF465BF0"/>
    <w:lvl w:ilvl="0" w:tplc="0403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88E59F2"/>
    <w:multiLevelType w:val="hybridMultilevel"/>
    <w:tmpl w:val="E396950C"/>
    <w:lvl w:ilvl="0" w:tplc="4D52C04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8924E0"/>
    <w:multiLevelType w:val="hybridMultilevel"/>
    <w:tmpl w:val="C998628A"/>
    <w:lvl w:ilvl="0" w:tplc="0C0A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C0A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B815CC8"/>
    <w:multiLevelType w:val="hybridMultilevel"/>
    <w:tmpl w:val="6C94D886"/>
    <w:lvl w:ilvl="0" w:tplc="C1A442FA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C17EB430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ascii="Tw Cen MT" w:eastAsia="Times New Roman" w:hAnsi="Tw Cen MT" w:cs="Arial"/>
      </w:rPr>
    </w:lvl>
    <w:lvl w:ilvl="2" w:tplc="0C0A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20686DE">
      <w:start w:val="1"/>
      <w:numFmt w:val="decimal"/>
      <w:lvlText w:val="%4."/>
      <w:lvlJc w:val="left"/>
      <w:pPr>
        <w:tabs>
          <w:tab w:val="num" w:pos="2865"/>
        </w:tabs>
        <w:ind w:left="2865" w:hanging="705"/>
      </w:pPr>
      <w:rPr>
        <w:rFonts w:hint="default"/>
        <w:b/>
      </w:rPr>
    </w:lvl>
    <w:lvl w:ilvl="4" w:tplc="3514C2F8">
      <w:start w:val="1"/>
      <w:numFmt w:val="lowerLetter"/>
      <w:lvlText w:val="%5."/>
      <w:lvlJc w:val="left"/>
      <w:pPr>
        <w:tabs>
          <w:tab w:val="num" w:pos="1440"/>
        </w:tabs>
        <w:ind w:left="1440" w:hanging="360"/>
      </w:pPr>
      <w:rPr>
        <w:b/>
      </w:rPr>
    </w:lvl>
    <w:lvl w:ilvl="5" w:tplc="0C0A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44766968">
    <w:abstractNumId w:val="23"/>
  </w:num>
  <w:num w:numId="2" w16cid:durableId="1753815921">
    <w:abstractNumId w:val="31"/>
  </w:num>
  <w:num w:numId="3" w16cid:durableId="813909651">
    <w:abstractNumId w:val="6"/>
  </w:num>
  <w:num w:numId="4" w16cid:durableId="1554808456">
    <w:abstractNumId w:val="30"/>
  </w:num>
  <w:num w:numId="5" w16cid:durableId="103497657">
    <w:abstractNumId w:val="20"/>
  </w:num>
  <w:num w:numId="6" w16cid:durableId="1164051773">
    <w:abstractNumId w:val="11"/>
  </w:num>
  <w:num w:numId="7" w16cid:durableId="1688361845">
    <w:abstractNumId w:val="4"/>
  </w:num>
  <w:num w:numId="8" w16cid:durableId="1280405970">
    <w:abstractNumId w:val="2"/>
  </w:num>
  <w:num w:numId="9" w16cid:durableId="639382265">
    <w:abstractNumId w:val="29"/>
  </w:num>
  <w:num w:numId="10" w16cid:durableId="1367027078">
    <w:abstractNumId w:val="25"/>
  </w:num>
  <w:num w:numId="11" w16cid:durableId="689647755">
    <w:abstractNumId w:val="18"/>
  </w:num>
  <w:num w:numId="12" w16cid:durableId="842430237">
    <w:abstractNumId w:val="5"/>
  </w:num>
  <w:num w:numId="13" w16cid:durableId="245921090">
    <w:abstractNumId w:val="9"/>
  </w:num>
  <w:num w:numId="14" w16cid:durableId="1440644756">
    <w:abstractNumId w:val="12"/>
  </w:num>
  <w:num w:numId="15" w16cid:durableId="383216006">
    <w:abstractNumId w:val="13"/>
  </w:num>
  <w:num w:numId="16" w16cid:durableId="572735216">
    <w:abstractNumId w:val="16"/>
  </w:num>
  <w:num w:numId="17" w16cid:durableId="983704280">
    <w:abstractNumId w:val="10"/>
  </w:num>
  <w:num w:numId="18" w16cid:durableId="1563249253">
    <w:abstractNumId w:val="21"/>
  </w:num>
  <w:num w:numId="19" w16cid:durableId="430664810">
    <w:abstractNumId w:val="28"/>
  </w:num>
  <w:num w:numId="20" w16cid:durableId="1897858130">
    <w:abstractNumId w:val="22"/>
  </w:num>
  <w:num w:numId="21" w16cid:durableId="18357305">
    <w:abstractNumId w:val="7"/>
  </w:num>
  <w:num w:numId="22" w16cid:durableId="1937325809">
    <w:abstractNumId w:val="14"/>
  </w:num>
  <w:num w:numId="23" w16cid:durableId="1344087882">
    <w:abstractNumId w:val="26"/>
  </w:num>
  <w:num w:numId="24" w16cid:durableId="2062167400">
    <w:abstractNumId w:val="24"/>
  </w:num>
  <w:num w:numId="25" w16cid:durableId="170874704">
    <w:abstractNumId w:val="27"/>
  </w:num>
  <w:num w:numId="26" w16cid:durableId="730494569">
    <w:abstractNumId w:val="8"/>
  </w:num>
  <w:num w:numId="27" w16cid:durableId="657925595">
    <w:abstractNumId w:val="17"/>
  </w:num>
  <w:num w:numId="28" w16cid:durableId="1619098049">
    <w:abstractNumId w:val="15"/>
  </w:num>
  <w:num w:numId="29" w16cid:durableId="1987473036">
    <w:abstractNumId w:val="19"/>
  </w:num>
  <w:num w:numId="30" w16cid:durableId="905604603">
    <w:abstractNumId w:val="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wMDc2trQwNzQ0NDJV0lEKTi0uzszPAykwqQUAL/e43iwAAAA="/>
  </w:docVars>
  <w:rsids>
    <w:rsidRoot w:val="007536CD"/>
    <w:rsid w:val="00003461"/>
    <w:rsid w:val="00007A9D"/>
    <w:rsid w:val="00014086"/>
    <w:rsid w:val="0001489D"/>
    <w:rsid w:val="00016A25"/>
    <w:rsid w:val="000202E3"/>
    <w:rsid w:val="00022984"/>
    <w:rsid w:val="00024D60"/>
    <w:rsid w:val="00026638"/>
    <w:rsid w:val="0003294D"/>
    <w:rsid w:val="0003565F"/>
    <w:rsid w:val="00036250"/>
    <w:rsid w:val="00036B50"/>
    <w:rsid w:val="000400E6"/>
    <w:rsid w:val="00045E42"/>
    <w:rsid w:val="0005005B"/>
    <w:rsid w:val="00050276"/>
    <w:rsid w:val="00052CED"/>
    <w:rsid w:val="00054811"/>
    <w:rsid w:val="00055909"/>
    <w:rsid w:val="000640FC"/>
    <w:rsid w:val="0006455A"/>
    <w:rsid w:val="0007001E"/>
    <w:rsid w:val="00075496"/>
    <w:rsid w:val="00076504"/>
    <w:rsid w:val="000826B5"/>
    <w:rsid w:val="000842A2"/>
    <w:rsid w:val="00087FA5"/>
    <w:rsid w:val="00091E7F"/>
    <w:rsid w:val="000931C6"/>
    <w:rsid w:val="00095305"/>
    <w:rsid w:val="000968CC"/>
    <w:rsid w:val="000A1C87"/>
    <w:rsid w:val="000A20C4"/>
    <w:rsid w:val="000A222D"/>
    <w:rsid w:val="000A3666"/>
    <w:rsid w:val="000B088F"/>
    <w:rsid w:val="000B515D"/>
    <w:rsid w:val="000B7244"/>
    <w:rsid w:val="000C2172"/>
    <w:rsid w:val="000C59EE"/>
    <w:rsid w:val="000D482E"/>
    <w:rsid w:val="000D788F"/>
    <w:rsid w:val="000D7A10"/>
    <w:rsid w:val="000E1787"/>
    <w:rsid w:val="000F0E40"/>
    <w:rsid w:val="000F2336"/>
    <w:rsid w:val="000F3F9D"/>
    <w:rsid w:val="000F4DC1"/>
    <w:rsid w:val="001001B6"/>
    <w:rsid w:val="0010214D"/>
    <w:rsid w:val="001103CF"/>
    <w:rsid w:val="00110E9C"/>
    <w:rsid w:val="00112A34"/>
    <w:rsid w:val="001135EE"/>
    <w:rsid w:val="00116C2F"/>
    <w:rsid w:val="00122803"/>
    <w:rsid w:val="0012546F"/>
    <w:rsid w:val="0012752F"/>
    <w:rsid w:val="0013505D"/>
    <w:rsid w:val="00137BCD"/>
    <w:rsid w:val="0014009B"/>
    <w:rsid w:val="00141EF9"/>
    <w:rsid w:val="001441EB"/>
    <w:rsid w:val="001443D0"/>
    <w:rsid w:val="001466A8"/>
    <w:rsid w:val="00151A59"/>
    <w:rsid w:val="001537CE"/>
    <w:rsid w:val="00154F61"/>
    <w:rsid w:val="0015610F"/>
    <w:rsid w:val="00156958"/>
    <w:rsid w:val="00157494"/>
    <w:rsid w:val="00165EC3"/>
    <w:rsid w:val="00166462"/>
    <w:rsid w:val="00167E7F"/>
    <w:rsid w:val="0017171A"/>
    <w:rsid w:val="00172CF9"/>
    <w:rsid w:val="00172EF3"/>
    <w:rsid w:val="00174F67"/>
    <w:rsid w:val="00176652"/>
    <w:rsid w:val="00176F88"/>
    <w:rsid w:val="00182A85"/>
    <w:rsid w:val="00184AA3"/>
    <w:rsid w:val="0018631C"/>
    <w:rsid w:val="00190EC1"/>
    <w:rsid w:val="001B059A"/>
    <w:rsid w:val="001B20BD"/>
    <w:rsid w:val="001B47C7"/>
    <w:rsid w:val="001C5769"/>
    <w:rsid w:val="001D402B"/>
    <w:rsid w:val="001D6CFB"/>
    <w:rsid w:val="001E0DFC"/>
    <w:rsid w:val="001E7056"/>
    <w:rsid w:val="001F1F35"/>
    <w:rsid w:val="001F291A"/>
    <w:rsid w:val="001F2FE4"/>
    <w:rsid w:val="001F36EA"/>
    <w:rsid w:val="001F4DE4"/>
    <w:rsid w:val="002008E3"/>
    <w:rsid w:val="00207068"/>
    <w:rsid w:val="002101AF"/>
    <w:rsid w:val="00210495"/>
    <w:rsid w:val="00211CA4"/>
    <w:rsid w:val="00216977"/>
    <w:rsid w:val="002325F8"/>
    <w:rsid w:val="002341F0"/>
    <w:rsid w:val="00245808"/>
    <w:rsid w:val="002463C7"/>
    <w:rsid w:val="00251C68"/>
    <w:rsid w:val="002614A0"/>
    <w:rsid w:val="00265ABE"/>
    <w:rsid w:val="00267BFB"/>
    <w:rsid w:val="00270CBC"/>
    <w:rsid w:val="00271093"/>
    <w:rsid w:val="002716D7"/>
    <w:rsid w:val="002723D0"/>
    <w:rsid w:val="00272B48"/>
    <w:rsid w:val="00280D6B"/>
    <w:rsid w:val="00281A62"/>
    <w:rsid w:val="00286DCB"/>
    <w:rsid w:val="0028793D"/>
    <w:rsid w:val="00287D1B"/>
    <w:rsid w:val="002931EF"/>
    <w:rsid w:val="00294845"/>
    <w:rsid w:val="002A16E5"/>
    <w:rsid w:val="002A33DB"/>
    <w:rsid w:val="002B39B5"/>
    <w:rsid w:val="002B564C"/>
    <w:rsid w:val="002B7D12"/>
    <w:rsid w:val="002C5894"/>
    <w:rsid w:val="002C6A3D"/>
    <w:rsid w:val="002D12FD"/>
    <w:rsid w:val="002D48EF"/>
    <w:rsid w:val="002D5FB0"/>
    <w:rsid w:val="002E7327"/>
    <w:rsid w:val="002F5A95"/>
    <w:rsid w:val="00300B32"/>
    <w:rsid w:val="0030301C"/>
    <w:rsid w:val="003067AF"/>
    <w:rsid w:val="00307CE6"/>
    <w:rsid w:val="00310207"/>
    <w:rsid w:val="00310352"/>
    <w:rsid w:val="003107F1"/>
    <w:rsid w:val="00311EE3"/>
    <w:rsid w:val="003205EF"/>
    <w:rsid w:val="003245C9"/>
    <w:rsid w:val="003267E1"/>
    <w:rsid w:val="003303D5"/>
    <w:rsid w:val="0033636E"/>
    <w:rsid w:val="00342B77"/>
    <w:rsid w:val="00351708"/>
    <w:rsid w:val="003529F1"/>
    <w:rsid w:val="00354A69"/>
    <w:rsid w:val="00354DD6"/>
    <w:rsid w:val="003558CB"/>
    <w:rsid w:val="0036193F"/>
    <w:rsid w:val="00365D84"/>
    <w:rsid w:val="00366AB7"/>
    <w:rsid w:val="0037227B"/>
    <w:rsid w:val="00373155"/>
    <w:rsid w:val="00374A61"/>
    <w:rsid w:val="0038170D"/>
    <w:rsid w:val="003829DE"/>
    <w:rsid w:val="00386893"/>
    <w:rsid w:val="00386D93"/>
    <w:rsid w:val="00387DCC"/>
    <w:rsid w:val="00387F65"/>
    <w:rsid w:val="00394061"/>
    <w:rsid w:val="00394309"/>
    <w:rsid w:val="00394AF5"/>
    <w:rsid w:val="003953CA"/>
    <w:rsid w:val="00396891"/>
    <w:rsid w:val="003969EB"/>
    <w:rsid w:val="00396B1E"/>
    <w:rsid w:val="003A29F3"/>
    <w:rsid w:val="003A316F"/>
    <w:rsid w:val="003A69BF"/>
    <w:rsid w:val="003B6072"/>
    <w:rsid w:val="003B65C4"/>
    <w:rsid w:val="003C0960"/>
    <w:rsid w:val="003C1814"/>
    <w:rsid w:val="003C7955"/>
    <w:rsid w:val="003D5ED9"/>
    <w:rsid w:val="003E3275"/>
    <w:rsid w:val="003E5A7E"/>
    <w:rsid w:val="003F06BC"/>
    <w:rsid w:val="003F1B84"/>
    <w:rsid w:val="003F3378"/>
    <w:rsid w:val="003F3873"/>
    <w:rsid w:val="003F38C5"/>
    <w:rsid w:val="003F55CD"/>
    <w:rsid w:val="003F706A"/>
    <w:rsid w:val="00402E53"/>
    <w:rsid w:val="00403D88"/>
    <w:rsid w:val="00416493"/>
    <w:rsid w:val="00426B58"/>
    <w:rsid w:val="00427824"/>
    <w:rsid w:val="00430827"/>
    <w:rsid w:val="004406E9"/>
    <w:rsid w:val="00440F7C"/>
    <w:rsid w:val="00444F43"/>
    <w:rsid w:val="004451A8"/>
    <w:rsid w:val="00450413"/>
    <w:rsid w:val="00455697"/>
    <w:rsid w:val="0045661B"/>
    <w:rsid w:val="00456659"/>
    <w:rsid w:val="00457AB0"/>
    <w:rsid w:val="004616E5"/>
    <w:rsid w:val="00470C0B"/>
    <w:rsid w:val="004758E7"/>
    <w:rsid w:val="00475961"/>
    <w:rsid w:val="0047678E"/>
    <w:rsid w:val="004821BA"/>
    <w:rsid w:val="0048313A"/>
    <w:rsid w:val="00483616"/>
    <w:rsid w:val="00490446"/>
    <w:rsid w:val="004A3697"/>
    <w:rsid w:val="004B50B6"/>
    <w:rsid w:val="004C191F"/>
    <w:rsid w:val="004C6517"/>
    <w:rsid w:val="004D40FA"/>
    <w:rsid w:val="004D54BF"/>
    <w:rsid w:val="004E3F07"/>
    <w:rsid w:val="004E64C6"/>
    <w:rsid w:val="004F4C87"/>
    <w:rsid w:val="004F683F"/>
    <w:rsid w:val="005016A8"/>
    <w:rsid w:val="0051579B"/>
    <w:rsid w:val="00523444"/>
    <w:rsid w:val="0052379D"/>
    <w:rsid w:val="00523A78"/>
    <w:rsid w:val="00536DB8"/>
    <w:rsid w:val="005508EE"/>
    <w:rsid w:val="0055362D"/>
    <w:rsid w:val="00561961"/>
    <w:rsid w:val="00565F40"/>
    <w:rsid w:val="00566F14"/>
    <w:rsid w:val="00571321"/>
    <w:rsid w:val="00571546"/>
    <w:rsid w:val="00571E34"/>
    <w:rsid w:val="005729A6"/>
    <w:rsid w:val="00573809"/>
    <w:rsid w:val="005743B8"/>
    <w:rsid w:val="005756CF"/>
    <w:rsid w:val="00575F96"/>
    <w:rsid w:val="00576CE5"/>
    <w:rsid w:val="0057705A"/>
    <w:rsid w:val="005813A5"/>
    <w:rsid w:val="00592B5E"/>
    <w:rsid w:val="005940B5"/>
    <w:rsid w:val="005A23F4"/>
    <w:rsid w:val="005A3852"/>
    <w:rsid w:val="005A3EFB"/>
    <w:rsid w:val="005B1532"/>
    <w:rsid w:val="005B2282"/>
    <w:rsid w:val="005B2D5A"/>
    <w:rsid w:val="005B41DB"/>
    <w:rsid w:val="005B720B"/>
    <w:rsid w:val="005C13EB"/>
    <w:rsid w:val="005C447D"/>
    <w:rsid w:val="005D3A97"/>
    <w:rsid w:val="005D6950"/>
    <w:rsid w:val="005D6AE5"/>
    <w:rsid w:val="005E0EC8"/>
    <w:rsid w:val="005E6371"/>
    <w:rsid w:val="005F7337"/>
    <w:rsid w:val="005F77FA"/>
    <w:rsid w:val="00601E31"/>
    <w:rsid w:val="006034D4"/>
    <w:rsid w:val="00603761"/>
    <w:rsid w:val="00607470"/>
    <w:rsid w:val="00613C8D"/>
    <w:rsid w:val="00620F4A"/>
    <w:rsid w:val="00624C4F"/>
    <w:rsid w:val="00625057"/>
    <w:rsid w:val="00627C32"/>
    <w:rsid w:val="006319F9"/>
    <w:rsid w:val="00636247"/>
    <w:rsid w:val="00636BCA"/>
    <w:rsid w:val="006452C3"/>
    <w:rsid w:val="00647250"/>
    <w:rsid w:val="00653F44"/>
    <w:rsid w:val="006550B0"/>
    <w:rsid w:val="00657FA7"/>
    <w:rsid w:val="006604B7"/>
    <w:rsid w:val="006628FF"/>
    <w:rsid w:val="00663212"/>
    <w:rsid w:val="00670741"/>
    <w:rsid w:val="006716A2"/>
    <w:rsid w:val="006725C2"/>
    <w:rsid w:val="0067379A"/>
    <w:rsid w:val="00684146"/>
    <w:rsid w:val="00694354"/>
    <w:rsid w:val="00696A45"/>
    <w:rsid w:val="006A17CF"/>
    <w:rsid w:val="006A3B2B"/>
    <w:rsid w:val="006A54B3"/>
    <w:rsid w:val="006B0148"/>
    <w:rsid w:val="006B4094"/>
    <w:rsid w:val="006C26C8"/>
    <w:rsid w:val="006C52F5"/>
    <w:rsid w:val="006D140A"/>
    <w:rsid w:val="006D18CA"/>
    <w:rsid w:val="006E03C6"/>
    <w:rsid w:val="006E2790"/>
    <w:rsid w:val="006F4240"/>
    <w:rsid w:val="006F47EC"/>
    <w:rsid w:val="006F5832"/>
    <w:rsid w:val="006F6648"/>
    <w:rsid w:val="006F722C"/>
    <w:rsid w:val="00716B90"/>
    <w:rsid w:val="00726610"/>
    <w:rsid w:val="007273BD"/>
    <w:rsid w:val="0073470C"/>
    <w:rsid w:val="00735A0D"/>
    <w:rsid w:val="00737B82"/>
    <w:rsid w:val="00737CB8"/>
    <w:rsid w:val="00743B7A"/>
    <w:rsid w:val="007536CD"/>
    <w:rsid w:val="00757DF2"/>
    <w:rsid w:val="00767988"/>
    <w:rsid w:val="00770C94"/>
    <w:rsid w:val="00773C0B"/>
    <w:rsid w:val="00775D68"/>
    <w:rsid w:val="00776849"/>
    <w:rsid w:val="00777599"/>
    <w:rsid w:val="00780A9C"/>
    <w:rsid w:val="00796E9C"/>
    <w:rsid w:val="007A0A25"/>
    <w:rsid w:val="007A2F1C"/>
    <w:rsid w:val="007A4DE7"/>
    <w:rsid w:val="007B5DB2"/>
    <w:rsid w:val="007C438B"/>
    <w:rsid w:val="007C4BEA"/>
    <w:rsid w:val="007E185B"/>
    <w:rsid w:val="007E786C"/>
    <w:rsid w:val="007E7AED"/>
    <w:rsid w:val="007F5F8F"/>
    <w:rsid w:val="007F675E"/>
    <w:rsid w:val="007F7640"/>
    <w:rsid w:val="008025FE"/>
    <w:rsid w:val="00803C6A"/>
    <w:rsid w:val="00805752"/>
    <w:rsid w:val="00810F71"/>
    <w:rsid w:val="00811C15"/>
    <w:rsid w:val="008135F6"/>
    <w:rsid w:val="008145F0"/>
    <w:rsid w:val="008161B1"/>
    <w:rsid w:val="008162F7"/>
    <w:rsid w:val="0081775D"/>
    <w:rsid w:val="00830C8F"/>
    <w:rsid w:val="008322A3"/>
    <w:rsid w:val="00832642"/>
    <w:rsid w:val="00833265"/>
    <w:rsid w:val="008430E8"/>
    <w:rsid w:val="008539B5"/>
    <w:rsid w:val="0085672C"/>
    <w:rsid w:val="0085705D"/>
    <w:rsid w:val="00862791"/>
    <w:rsid w:val="0086292E"/>
    <w:rsid w:val="00863D0C"/>
    <w:rsid w:val="00871ACB"/>
    <w:rsid w:val="00874EE6"/>
    <w:rsid w:val="008835B8"/>
    <w:rsid w:val="008841B6"/>
    <w:rsid w:val="00885E7F"/>
    <w:rsid w:val="008954FB"/>
    <w:rsid w:val="008A16F0"/>
    <w:rsid w:val="008A50D9"/>
    <w:rsid w:val="008B0A01"/>
    <w:rsid w:val="008B3219"/>
    <w:rsid w:val="008B4DC4"/>
    <w:rsid w:val="008B6DA7"/>
    <w:rsid w:val="008C07FC"/>
    <w:rsid w:val="008C0FD0"/>
    <w:rsid w:val="008C376D"/>
    <w:rsid w:val="008D04CF"/>
    <w:rsid w:val="008D2D92"/>
    <w:rsid w:val="008D6620"/>
    <w:rsid w:val="008D7632"/>
    <w:rsid w:val="008E5C10"/>
    <w:rsid w:val="008E6941"/>
    <w:rsid w:val="008F38DC"/>
    <w:rsid w:val="008F5354"/>
    <w:rsid w:val="008F54D9"/>
    <w:rsid w:val="00900F9A"/>
    <w:rsid w:val="0090377C"/>
    <w:rsid w:val="009044B1"/>
    <w:rsid w:val="0090656C"/>
    <w:rsid w:val="009073D6"/>
    <w:rsid w:val="009209EF"/>
    <w:rsid w:val="009239D3"/>
    <w:rsid w:val="0092671C"/>
    <w:rsid w:val="00934742"/>
    <w:rsid w:val="00935787"/>
    <w:rsid w:val="00943676"/>
    <w:rsid w:val="00951C75"/>
    <w:rsid w:val="00952C9F"/>
    <w:rsid w:val="0095443F"/>
    <w:rsid w:val="0095568D"/>
    <w:rsid w:val="00956BF2"/>
    <w:rsid w:val="00960641"/>
    <w:rsid w:val="0096119E"/>
    <w:rsid w:val="00963F10"/>
    <w:rsid w:val="009644E0"/>
    <w:rsid w:val="00964C3E"/>
    <w:rsid w:val="00965DDF"/>
    <w:rsid w:val="00970EF5"/>
    <w:rsid w:val="0097197B"/>
    <w:rsid w:val="00976AF0"/>
    <w:rsid w:val="00976FE9"/>
    <w:rsid w:val="009770BA"/>
    <w:rsid w:val="0097737B"/>
    <w:rsid w:val="00977C90"/>
    <w:rsid w:val="00980EFC"/>
    <w:rsid w:val="00984157"/>
    <w:rsid w:val="00985A88"/>
    <w:rsid w:val="009866FA"/>
    <w:rsid w:val="009937BB"/>
    <w:rsid w:val="009949B1"/>
    <w:rsid w:val="00995C20"/>
    <w:rsid w:val="009A0265"/>
    <w:rsid w:val="009A1476"/>
    <w:rsid w:val="009B1A15"/>
    <w:rsid w:val="009B1DAA"/>
    <w:rsid w:val="009B582A"/>
    <w:rsid w:val="009B7278"/>
    <w:rsid w:val="009C47FB"/>
    <w:rsid w:val="009C5A32"/>
    <w:rsid w:val="009C5AAD"/>
    <w:rsid w:val="009D083B"/>
    <w:rsid w:val="009D0FE3"/>
    <w:rsid w:val="009D4054"/>
    <w:rsid w:val="009D5713"/>
    <w:rsid w:val="009D6580"/>
    <w:rsid w:val="009E61EA"/>
    <w:rsid w:val="009F0430"/>
    <w:rsid w:val="009F126C"/>
    <w:rsid w:val="00A00E7E"/>
    <w:rsid w:val="00A02CBD"/>
    <w:rsid w:val="00A04A4E"/>
    <w:rsid w:val="00A04B3D"/>
    <w:rsid w:val="00A06BC4"/>
    <w:rsid w:val="00A129DB"/>
    <w:rsid w:val="00A15D7E"/>
    <w:rsid w:val="00A167D1"/>
    <w:rsid w:val="00A1799E"/>
    <w:rsid w:val="00A2039F"/>
    <w:rsid w:val="00A22FE4"/>
    <w:rsid w:val="00A23A68"/>
    <w:rsid w:val="00A25E95"/>
    <w:rsid w:val="00A30A19"/>
    <w:rsid w:val="00A36FCA"/>
    <w:rsid w:val="00A42FF2"/>
    <w:rsid w:val="00A47CF0"/>
    <w:rsid w:val="00A5092F"/>
    <w:rsid w:val="00A50D47"/>
    <w:rsid w:val="00A5633C"/>
    <w:rsid w:val="00A6270D"/>
    <w:rsid w:val="00A66DD2"/>
    <w:rsid w:val="00A6740C"/>
    <w:rsid w:val="00A73C02"/>
    <w:rsid w:val="00A81809"/>
    <w:rsid w:val="00A87064"/>
    <w:rsid w:val="00A90FC9"/>
    <w:rsid w:val="00A951C7"/>
    <w:rsid w:val="00A9597D"/>
    <w:rsid w:val="00AA2E8C"/>
    <w:rsid w:val="00AB14AD"/>
    <w:rsid w:val="00AB4438"/>
    <w:rsid w:val="00AB6F2C"/>
    <w:rsid w:val="00AC15CB"/>
    <w:rsid w:val="00AC605F"/>
    <w:rsid w:val="00AC7946"/>
    <w:rsid w:val="00AC7A38"/>
    <w:rsid w:val="00AD42C4"/>
    <w:rsid w:val="00AE4053"/>
    <w:rsid w:val="00AE46F5"/>
    <w:rsid w:val="00AE5F5A"/>
    <w:rsid w:val="00AE6F71"/>
    <w:rsid w:val="00AF12A7"/>
    <w:rsid w:val="00AF3928"/>
    <w:rsid w:val="00AF60C4"/>
    <w:rsid w:val="00B003FE"/>
    <w:rsid w:val="00B00D16"/>
    <w:rsid w:val="00B03321"/>
    <w:rsid w:val="00B058FB"/>
    <w:rsid w:val="00B07486"/>
    <w:rsid w:val="00B165DE"/>
    <w:rsid w:val="00B1754A"/>
    <w:rsid w:val="00B17D8D"/>
    <w:rsid w:val="00B2097D"/>
    <w:rsid w:val="00B216A4"/>
    <w:rsid w:val="00B24956"/>
    <w:rsid w:val="00B340CE"/>
    <w:rsid w:val="00B35BB2"/>
    <w:rsid w:val="00B36B0C"/>
    <w:rsid w:val="00B37386"/>
    <w:rsid w:val="00B40229"/>
    <w:rsid w:val="00B40A19"/>
    <w:rsid w:val="00B4366F"/>
    <w:rsid w:val="00B43D35"/>
    <w:rsid w:val="00B440E2"/>
    <w:rsid w:val="00B56D2A"/>
    <w:rsid w:val="00B67921"/>
    <w:rsid w:val="00B756C7"/>
    <w:rsid w:val="00B811F9"/>
    <w:rsid w:val="00B81AC1"/>
    <w:rsid w:val="00B81C7A"/>
    <w:rsid w:val="00B82864"/>
    <w:rsid w:val="00B85177"/>
    <w:rsid w:val="00B859DB"/>
    <w:rsid w:val="00B94A0A"/>
    <w:rsid w:val="00B97930"/>
    <w:rsid w:val="00BA0BF6"/>
    <w:rsid w:val="00BA3CEC"/>
    <w:rsid w:val="00BA3EA8"/>
    <w:rsid w:val="00BA4290"/>
    <w:rsid w:val="00BA680A"/>
    <w:rsid w:val="00BB08EE"/>
    <w:rsid w:val="00BB09AB"/>
    <w:rsid w:val="00BB6201"/>
    <w:rsid w:val="00BC2605"/>
    <w:rsid w:val="00BC3B5E"/>
    <w:rsid w:val="00BC7C60"/>
    <w:rsid w:val="00BD06D4"/>
    <w:rsid w:val="00BD1AC0"/>
    <w:rsid w:val="00BE25C6"/>
    <w:rsid w:val="00BE5524"/>
    <w:rsid w:val="00BE6ECB"/>
    <w:rsid w:val="00BF24E1"/>
    <w:rsid w:val="00BF3727"/>
    <w:rsid w:val="00BF650B"/>
    <w:rsid w:val="00BF7C55"/>
    <w:rsid w:val="00C02B54"/>
    <w:rsid w:val="00C07081"/>
    <w:rsid w:val="00C20DEC"/>
    <w:rsid w:val="00C21035"/>
    <w:rsid w:val="00C226C8"/>
    <w:rsid w:val="00C22B34"/>
    <w:rsid w:val="00C248AF"/>
    <w:rsid w:val="00C24BFF"/>
    <w:rsid w:val="00C30D0D"/>
    <w:rsid w:val="00C33FBF"/>
    <w:rsid w:val="00C44DCF"/>
    <w:rsid w:val="00C452CD"/>
    <w:rsid w:val="00C503F1"/>
    <w:rsid w:val="00C51204"/>
    <w:rsid w:val="00C53773"/>
    <w:rsid w:val="00C559E3"/>
    <w:rsid w:val="00C56DB8"/>
    <w:rsid w:val="00C57978"/>
    <w:rsid w:val="00C675AC"/>
    <w:rsid w:val="00C71D3D"/>
    <w:rsid w:val="00C71E92"/>
    <w:rsid w:val="00C77113"/>
    <w:rsid w:val="00C8143B"/>
    <w:rsid w:val="00C81F36"/>
    <w:rsid w:val="00C8268E"/>
    <w:rsid w:val="00C87C44"/>
    <w:rsid w:val="00C91868"/>
    <w:rsid w:val="00CA4034"/>
    <w:rsid w:val="00CB326D"/>
    <w:rsid w:val="00CC1852"/>
    <w:rsid w:val="00CC3479"/>
    <w:rsid w:val="00CC513A"/>
    <w:rsid w:val="00CC5D7D"/>
    <w:rsid w:val="00CD0A11"/>
    <w:rsid w:val="00CD1332"/>
    <w:rsid w:val="00CD6858"/>
    <w:rsid w:val="00CE1142"/>
    <w:rsid w:val="00CF40C5"/>
    <w:rsid w:val="00CF796B"/>
    <w:rsid w:val="00D03F84"/>
    <w:rsid w:val="00D03F9D"/>
    <w:rsid w:val="00D05187"/>
    <w:rsid w:val="00D11471"/>
    <w:rsid w:val="00D15810"/>
    <w:rsid w:val="00D20561"/>
    <w:rsid w:val="00D21934"/>
    <w:rsid w:val="00D22D2E"/>
    <w:rsid w:val="00D34DF0"/>
    <w:rsid w:val="00D36316"/>
    <w:rsid w:val="00D41A5C"/>
    <w:rsid w:val="00D47220"/>
    <w:rsid w:val="00D5680C"/>
    <w:rsid w:val="00D56D62"/>
    <w:rsid w:val="00D5749E"/>
    <w:rsid w:val="00D62347"/>
    <w:rsid w:val="00D62A83"/>
    <w:rsid w:val="00D63A6A"/>
    <w:rsid w:val="00D65FE2"/>
    <w:rsid w:val="00D66FA7"/>
    <w:rsid w:val="00D75ED4"/>
    <w:rsid w:val="00D777AC"/>
    <w:rsid w:val="00D81E73"/>
    <w:rsid w:val="00D85335"/>
    <w:rsid w:val="00D86DFF"/>
    <w:rsid w:val="00D93F0C"/>
    <w:rsid w:val="00DA3CC6"/>
    <w:rsid w:val="00DA795C"/>
    <w:rsid w:val="00DB2C79"/>
    <w:rsid w:val="00DB307F"/>
    <w:rsid w:val="00DB44E9"/>
    <w:rsid w:val="00DB5232"/>
    <w:rsid w:val="00DB5B51"/>
    <w:rsid w:val="00DC7B39"/>
    <w:rsid w:val="00DD0C41"/>
    <w:rsid w:val="00DD0D55"/>
    <w:rsid w:val="00DD15D1"/>
    <w:rsid w:val="00DD58A8"/>
    <w:rsid w:val="00DD751C"/>
    <w:rsid w:val="00DE34D6"/>
    <w:rsid w:val="00DE7DFC"/>
    <w:rsid w:val="00DF53A8"/>
    <w:rsid w:val="00E051DC"/>
    <w:rsid w:val="00E14536"/>
    <w:rsid w:val="00E22FBC"/>
    <w:rsid w:val="00E25611"/>
    <w:rsid w:val="00E25816"/>
    <w:rsid w:val="00E305AE"/>
    <w:rsid w:val="00E35E77"/>
    <w:rsid w:val="00E36ADD"/>
    <w:rsid w:val="00E36B02"/>
    <w:rsid w:val="00E405B8"/>
    <w:rsid w:val="00E405FF"/>
    <w:rsid w:val="00E46977"/>
    <w:rsid w:val="00E46B47"/>
    <w:rsid w:val="00E47595"/>
    <w:rsid w:val="00E50661"/>
    <w:rsid w:val="00E513B1"/>
    <w:rsid w:val="00E53210"/>
    <w:rsid w:val="00E54A8F"/>
    <w:rsid w:val="00E54D0C"/>
    <w:rsid w:val="00E569C9"/>
    <w:rsid w:val="00E57EC7"/>
    <w:rsid w:val="00E63430"/>
    <w:rsid w:val="00E662ED"/>
    <w:rsid w:val="00E704C6"/>
    <w:rsid w:val="00E7230C"/>
    <w:rsid w:val="00E746C4"/>
    <w:rsid w:val="00E8645F"/>
    <w:rsid w:val="00E90841"/>
    <w:rsid w:val="00E90FE6"/>
    <w:rsid w:val="00E97593"/>
    <w:rsid w:val="00EA2A13"/>
    <w:rsid w:val="00EA38ED"/>
    <w:rsid w:val="00EA3EB6"/>
    <w:rsid w:val="00EA4231"/>
    <w:rsid w:val="00EA485E"/>
    <w:rsid w:val="00EA5159"/>
    <w:rsid w:val="00EA5DA2"/>
    <w:rsid w:val="00EA7D61"/>
    <w:rsid w:val="00EB1DD8"/>
    <w:rsid w:val="00EB7625"/>
    <w:rsid w:val="00EC0BBE"/>
    <w:rsid w:val="00EC304E"/>
    <w:rsid w:val="00ED17E2"/>
    <w:rsid w:val="00EF00AC"/>
    <w:rsid w:val="00EF0D59"/>
    <w:rsid w:val="00EF11EB"/>
    <w:rsid w:val="00EF166D"/>
    <w:rsid w:val="00EF2C91"/>
    <w:rsid w:val="00F01CC7"/>
    <w:rsid w:val="00F03083"/>
    <w:rsid w:val="00F0566B"/>
    <w:rsid w:val="00F209FF"/>
    <w:rsid w:val="00F2483C"/>
    <w:rsid w:val="00F24AE9"/>
    <w:rsid w:val="00F30CCB"/>
    <w:rsid w:val="00F345BB"/>
    <w:rsid w:val="00F46C71"/>
    <w:rsid w:val="00F47084"/>
    <w:rsid w:val="00F47148"/>
    <w:rsid w:val="00F52D94"/>
    <w:rsid w:val="00F60EED"/>
    <w:rsid w:val="00F61908"/>
    <w:rsid w:val="00F620D9"/>
    <w:rsid w:val="00F62CD1"/>
    <w:rsid w:val="00F65793"/>
    <w:rsid w:val="00F7650D"/>
    <w:rsid w:val="00F81E46"/>
    <w:rsid w:val="00F86C30"/>
    <w:rsid w:val="00F92BF8"/>
    <w:rsid w:val="00F9339F"/>
    <w:rsid w:val="00F95581"/>
    <w:rsid w:val="00FA03F0"/>
    <w:rsid w:val="00FA06E2"/>
    <w:rsid w:val="00FA1673"/>
    <w:rsid w:val="00FA2CEE"/>
    <w:rsid w:val="00FA3012"/>
    <w:rsid w:val="00FA3882"/>
    <w:rsid w:val="00FB363A"/>
    <w:rsid w:val="00FB6FBA"/>
    <w:rsid w:val="00FC0D7C"/>
    <w:rsid w:val="00FD1FF0"/>
    <w:rsid w:val="00FD45C0"/>
    <w:rsid w:val="00FD495C"/>
    <w:rsid w:val="00FD68E7"/>
    <w:rsid w:val="00FD6BC9"/>
    <w:rsid w:val="00FD7369"/>
    <w:rsid w:val="00FE7CD1"/>
    <w:rsid w:val="00FF11B4"/>
    <w:rsid w:val="00FF67C1"/>
    <w:rsid w:val="00FF6C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3ED8F0F"/>
  <w15:chartTrackingRefBased/>
  <w15:docId w15:val="{7D15E43F-07D2-C444-B8B1-37E0BEB20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CL" w:eastAsia="es-ES_tradn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41EF9"/>
    <w:rPr>
      <w:lang w:val="es-ES" w:eastAsia="es-ES"/>
    </w:rPr>
  </w:style>
  <w:style w:type="paragraph" w:styleId="Ttulo1">
    <w:name w:val="heading 1"/>
    <w:basedOn w:val="Normal"/>
    <w:next w:val="Normal"/>
    <w:qFormat/>
    <w:rsid w:val="00D36F25"/>
    <w:pPr>
      <w:keepNext/>
      <w:outlineLvl w:val="0"/>
    </w:pPr>
    <w:rPr>
      <w:rFonts w:ascii="Courier New" w:hAnsi="Courier New"/>
      <w:sz w:val="24"/>
    </w:rPr>
  </w:style>
  <w:style w:type="paragraph" w:styleId="Ttulo2">
    <w:name w:val="heading 2"/>
    <w:basedOn w:val="Normal"/>
    <w:next w:val="Normal"/>
    <w:qFormat/>
    <w:rsid w:val="00167E7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qFormat/>
    <w:rsid w:val="004259D3"/>
    <w:pPr>
      <w:keepNext/>
      <w:suppressAutoHyphens/>
      <w:spacing w:before="240" w:after="60"/>
      <w:outlineLvl w:val="2"/>
    </w:pPr>
    <w:rPr>
      <w:rFonts w:ascii="Arial" w:hAnsi="Arial" w:cs="Arial"/>
      <w:b/>
      <w:bCs/>
      <w:sz w:val="26"/>
      <w:szCs w:val="26"/>
      <w:lang w:eastAsia="ar-SA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A558A7"/>
    <w:pPr>
      <w:tabs>
        <w:tab w:val="center" w:pos="4419"/>
        <w:tab w:val="right" w:pos="8838"/>
      </w:tabs>
    </w:pPr>
  </w:style>
  <w:style w:type="paragraph" w:styleId="Piedepgina">
    <w:name w:val="footer"/>
    <w:basedOn w:val="Normal"/>
    <w:link w:val="PiedepginaCar"/>
    <w:uiPriority w:val="99"/>
    <w:rsid w:val="00A558A7"/>
    <w:pPr>
      <w:tabs>
        <w:tab w:val="center" w:pos="4419"/>
        <w:tab w:val="right" w:pos="8838"/>
      </w:tabs>
    </w:pPr>
  </w:style>
  <w:style w:type="character" w:styleId="Nmerodepgina">
    <w:name w:val="page number"/>
    <w:basedOn w:val="Fuentedeprrafopredeter"/>
    <w:rsid w:val="00740EC8"/>
  </w:style>
  <w:style w:type="paragraph" w:styleId="Textoindependiente">
    <w:name w:val="Body Text"/>
    <w:basedOn w:val="Normal"/>
    <w:rsid w:val="00D36F25"/>
    <w:pPr>
      <w:spacing w:after="120"/>
    </w:pPr>
  </w:style>
  <w:style w:type="paragraph" w:styleId="Textonotapie">
    <w:name w:val="footnote text"/>
    <w:basedOn w:val="Normal"/>
    <w:semiHidden/>
    <w:rsid w:val="00D36F25"/>
    <w:rPr>
      <w:rFonts w:ascii="Courier" w:hAnsi="Courier"/>
      <w:lang w:val="es-ES_tradnl"/>
    </w:rPr>
  </w:style>
  <w:style w:type="character" w:styleId="Refdenotaalpie">
    <w:name w:val="footnote reference"/>
    <w:semiHidden/>
    <w:rsid w:val="00D36F25"/>
    <w:rPr>
      <w:vertAlign w:val="superscript"/>
    </w:rPr>
  </w:style>
  <w:style w:type="character" w:styleId="Hipervnculo">
    <w:name w:val="Hyperlink"/>
    <w:rsid w:val="00D36F25"/>
    <w:rPr>
      <w:color w:val="0000FF"/>
      <w:u w:val="single"/>
    </w:rPr>
  </w:style>
  <w:style w:type="table" w:styleId="Tablaconcuadrcula">
    <w:name w:val="Table Grid"/>
    <w:basedOn w:val="Tablanormal"/>
    <w:rsid w:val="00D36F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21">
    <w:name w:val="CM21"/>
    <w:basedOn w:val="Normal"/>
    <w:next w:val="Normal"/>
    <w:rsid w:val="00AE1A24"/>
    <w:pPr>
      <w:widowControl w:val="0"/>
      <w:autoSpaceDE w:val="0"/>
      <w:autoSpaceDN w:val="0"/>
      <w:adjustRightInd w:val="0"/>
      <w:spacing w:after="288"/>
    </w:pPr>
    <w:rPr>
      <w:rFonts w:ascii="Palatino Linotype" w:hAnsi="Palatino Linotype"/>
      <w:sz w:val="24"/>
      <w:szCs w:val="24"/>
    </w:rPr>
  </w:style>
  <w:style w:type="numbering" w:styleId="111111">
    <w:name w:val="Outline List 2"/>
    <w:basedOn w:val="Sinlista"/>
    <w:rsid w:val="004259D3"/>
    <w:pPr>
      <w:numPr>
        <w:numId w:val="1"/>
      </w:numPr>
    </w:pPr>
  </w:style>
  <w:style w:type="paragraph" w:customStyle="1" w:styleId="CM10">
    <w:name w:val="CM10"/>
    <w:basedOn w:val="Normal"/>
    <w:next w:val="Normal"/>
    <w:rsid w:val="00417829"/>
    <w:pPr>
      <w:widowControl w:val="0"/>
      <w:autoSpaceDE w:val="0"/>
      <w:autoSpaceDN w:val="0"/>
      <w:adjustRightInd w:val="0"/>
      <w:spacing w:line="286" w:lineRule="atLeast"/>
    </w:pPr>
    <w:rPr>
      <w:rFonts w:ascii="Palatino Linotype" w:hAnsi="Palatino Linotype"/>
      <w:sz w:val="24"/>
      <w:szCs w:val="24"/>
    </w:rPr>
  </w:style>
  <w:style w:type="paragraph" w:customStyle="1" w:styleId="CM23">
    <w:name w:val="CM23"/>
    <w:basedOn w:val="Normal"/>
    <w:next w:val="Normal"/>
    <w:rsid w:val="00AD2BA9"/>
    <w:pPr>
      <w:widowControl w:val="0"/>
      <w:autoSpaceDE w:val="0"/>
      <w:autoSpaceDN w:val="0"/>
      <w:adjustRightInd w:val="0"/>
      <w:spacing w:after="118"/>
    </w:pPr>
    <w:rPr>
      <w:rFonts w:ascii="Palatino Linotype" w:hAnsi="Palatino Linotype"/>
      <w:sz w:val="24"/>
      <w:szCs w:val="24"/>
    </w:rPr>
  </w:style>
  <w:style w:type="paragraph" w:styleId="Textodeglobo">
    <w:name w:val="Balloon Text"/>
    <w:basedOn w:val="Normal"/>
    <w:semiHidden/>
    <w:rsid w:val="008131A3"/>
    <w:rPr>
      <w:rFonts w:ascii="Tahoma" w:hAnsi="Tahoma" w:cs="Tahoma"/>
      <w:sz w:val="16"/>
      <w:szCs w:val="16"/>
    </w:rPr>
  </w:style>
  <w:style w:type="character" w:styleId="Refdecomentario">
    <w:name w:val="annotation reference"/>
    <w:semiHidden/>
    <w:rsid w:val="00BE194C"/>
    <w:rPr>
      <w:sz w:val="16"/>
      <w:szCs w:val="16"/>
    </w:rPr>
  </w:style>
  <w:style w:type="paragraph" w:styleId="Textocomentario">
    <w:name w:val="annotation text"/>
    <w:basedOn w:val="Normal"/>
    <w:semiHidden/>
    <w:rsid w:val="00BE194C"/>
  </w:style>
  <w:style w:type="paragraph" w:styleId="Asuntodelcomentario">
    <w:name w:val="annotation subject"/>
    <w:basedOn w:val="Textocomentario"/>
    <w:next w:val="Textocomentario"/>
    <w:semiHidden/>
    <w:rsid w:val="00BE194C"/>
    <w:rPr>
      <w:b/>
      <w:bCs/>
    </w:rPr>
  </w:style>
  <w:style w:type="character" w:customStyle="1" w:styleId="iacp">
    <w:name w:val="iacp"/>
    <w:basedOn w:val="Fuentedeprrafopredeter"/>
    <w:rsid w:val="000C3541"/>
  </w:style>
  <w:style w:type="character" w:customStyle="1" w:styleId="PiedepginaCar">
    <w:name w:val="Pie de página Car"/>
    <w:link w:val="Piedepgina"/>
    <w:uiPriority w:val="99"/>
    <w:rsid w:val="00DA7345"/>
    <w:rPr>
      <w:lang w:val="es-ES" w:eastAsia="es-ES" w:bidi="ar-SA"/>
    </w:rPr>
  </w:style>
  <w:style w:type="character" w:styleId="Hipervnculovisitado">
    <w:name w:val="FollowedHyperlink"/>
    <w:rsid w:val="00653436"/>
    <w:rPr>
      <w:color w:val="800080"/>
      <w:u w:val="single"/>
    </w:rPr>
  </w:style>
  <w:style w:type="paragraph" w:customStyle="1" w:styleId="xl24">
    <w:name w:val="xl24"/>
    <w:basedOn w:val="Normal"/>
    <w:rsid w:val="0065343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w Cen MT" w:hAnsi="Tw Cen MT"/>
      <w:b/>
      <w:bCs/>
      <w:sz w:val="22"/>
      <w:szCs w:val="22"/>
    </w:rPr>
  </w:style>
  <w:style w:type="paragraph" w:customStyle="1" w:styleId="xl25">
    <w:name w:val="xl25"/>
    <w:basedOn w:val="Normal"/>
    <w:rsid w:val="0065343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w Cen MT" w:hAnsi="Tw Cen MT"/>
      <w:b/>
      <w:bCs/>
      <w:sz w:val="22"/>
      <w:szCs w:val="22"/>
    </w:rPr>
  </w:style>
  <w:style w:type="paragraph" w:customStyle="1" w:styleId="xl26">
    <w:name w:val="xl26"/>
    <w:basedOn w:val="Normal"/>
    <w:rsid w:val="0065343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w Cen MT" w:hAnsi="Tw Cen MT"/>
      <w:sz w:val="22"/>
      <w:szCs w:val="22"/>
    </w:rPr>
  </w:style>
  <w:style w:type="paragraph" w:customStyle="1" w:styleId="xl27">
    <w:name w:val="xl27"/>
    <w:basedOn w:val="Normal"/>
    <w:rsid w:val="0065343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w Cen MT" w:hAnsi="Tw Cen MT"/>
      <w:sz w:val="22"/>
      <w:szCs w:val="22"/>
    </w:rPr>
  </w:style>
  <w:style w:type="paragraph" w:customStyle="1" w:styleId="xl28">
    <w:name w:val="xl28"/>
    <w:basedOn w:val="Normal"/>
    <w:rsid w:val="0065343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w Cen MT" w:hAnsi="Tw Cen MT"/>
      <w:sz w:val="22"/>
      <w:szCs w:val="22"/>
    </w:rPr>
  </w:style>
  <w:style w:type="paragraph" w:styleId="NormalWeb">
    <w:name w:val="Normal (Web)"/>
    <w:basedOn w:val="Normal"/>
    <w:rsid w:val="005C447D"/>
    <w:pPr>
      <w:spacing w:before="100" w:beforeAutospacing="1" w:after="120"/>
    </w:pPr>
    <w:rPr>
      <w:sz w:val="21"/>
      <w:szCs w:val="21"/>
    </w:rPr>
  </w:style>
  <w:style w:type="character" w:customStyle="1" w:styleId="ds11">
    <w:name w:val="ds11"/>
    <w:rsid w:val="005C447D"/>
    <w:rPr>
      <w:b/>
      <w:bCs/>
    </w:rPr>
  </w:style>
  <w:style w:type="paragraph" w:styleId="Revisin">
    <w:name w:val="Revision"/>
    <w:hidden/>
    <w:uiPriority w:val="99"/>
    <w:semiHidden/>
    <w:rsid w:val="001F4DE4"/>
    <w:rPr>
      <w:lang w:val="es-ES" w:eastAsia="es-ES"/>
    </w:rPr>
  </w:style>
  <w:style w:type="paragraph" w:styleId="Prrafodelista">
    <w:name w:val="List Paragraph"/>
    <w:basedOn w:val="Normal"/>
    <w:uiPriority w:val="34"/>
    <w:qFormat/>
    <w:rsid w:val="00BC2605"/>
    <w:pPr>
      <w:ind w:left="720"/>
      <w:contextualSpacing/>
    </w:pPr>
    <w:rPr>
      <w:rFonts w:asciiTheme="minorHAnsi" w:eastAsiaTheme="minorHAnsi" w:hAnsiTheme="minorHAnsi" w:cstheme="minorBidi"/>
      <w:sz w:val="24"/>
      <w:szCs w:val="24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00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918586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599485">
              <w:marLeft w:val="0"/>
              <w:marRight w:val="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44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7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6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4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5</Words>
  <Characters>637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</vt:lpstr>
    </vt:vector>
  </TitlesOfParts>
  <Company>BECAS</Company>
  <LinksUpToDate>false</LinksUpToDate>
  <CharactersWithSpaces>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</dc:title>
  <dc:subject/>
  <dc:creator>Pablo Loayza</dc:creator>
  <cp:keywords/>
  <dc:description/>
  <cp:lastModifiedBy>Alejandra Araya Gutierrez</cp:lastModifiedBy>
  <cp:revision>7</cp:revision>
  <cp:lastPrinted>2010-04-28T20:19:00Z</cp:lastPrinted>
  <dcterms:created xsi:type="dcterms:W3CDTF">2023-08-24T14:04:00Z</dcterms:created>
  <dcterms:modified xsi:type="dcterms:W3CDTF">2023-08-24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